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E6456" w14:textId="53BF8FAE" w:rsidR="008F6807" w:rsidRDefault="00666BC7">
      <w:r>
        <w:t>Start in centre of terminal, notification to alert user child is missing</w:t>
      </w:r>
    </w:p>
    <w:p w14:paraId="2FFD3AE3" w14:textId="69EEC678" w:rsidR="00B21FCB" w:rsidRPr="0004412E" w:rsidRDefault="00B02C8E" w:rsidP="0004412E">
      <w:pPr>
        <w:ind w:firstLine="720"/>
        <w:rPr>
          <w:b/>
          <w:bCs/>
        </w:rPr>
      </w:pPr>
      <w:r w:rsidRPr="0004412E">
        <w:rPr>
          <w:b/>
          <w:bCs/>
        </w:rPr>
        <w:t>User has choice to go to search for child, or get on flight in time</w:t>
      </w:r>
    </w:p>
    <w:p w14:paraId="1AE8C553" w14:textId="6D4E86DB" w:rsidR="00B02C8E" w:rsidRDefault="00B02C8E"/>
    <w:p w14:paraId="789865E8" w14:textId="0544B56A" w:rsidR="007B30F2" w:rsidRDefault="007B30F2" w:rsidP="007B30F2">
      <w:pPr>
        <w:ind w:firstLine="720"/>
      </w:pPr>
      <w:r>
        <w:t xml:space="preserve">Ask the individual </w:t>
      </w:r>
      <w:r w:rsidRPr="006E205D">
        <w:t>who stood beside you before the child disappeared</w:t>
      </w:r>
    </w:p>
    <w:p w14:paraId="06B48D32" w14:textId="37E2D073" w:rsidR="00390008" w:rsidRDefault="00B316D8" w:rsidP="00D433FA">
      <w:pPr>
        <w:ind w:left="1440" w:firstLine="720"/>
      </w:pPr>
      <w:r>
        <w:tab/>
        <w:t>OR</w:t>
      </w:r>
    </w:p>
    <w:p w14:paraId="6A52A196" w14:textId="57DF43DC" w:rsidR="00B316D8" w:rsidRDefault="00B316D8" w:rsidP="0004412E">
      <w:pPr>
        <w:pStyle w:val="ListParagraph"/>
      </w:pPr>
      <w:r>
        <w:t xml:space="preserve">Go to bag drop off, get boarding pass </w:t>
      </w:r>
    </w:p>
    <w:p w14:paraId="13B751C1" w14:textId="7AC80DC9" w:rsidR="00140625" w:rsidRDefault="00140625" w:rsidP="00140625">
      <w:pPr>
        <w:pStyle w:val="ListParagraph"/>
      </w:pPr>
    </w:p>
    <w:p w14:paraId="67C5CC75" w14:textId="1AB3A065" w:rsidR="00140625" w:rsidRDefault="00140625" w:rsidP="00140625">
      <w:pPr>
        <w:pStyle w:val="ListParagraph"/>
      </w:pPr>
    </w:p>
    <w:p w14:paraId="781D0274" w14:textId="796C97D8" w:rsidR="00E25CA9" w:rsidRPr="0004412E" w:rsidRDefault="00E25CA9" w:rsidP="00140625">
      <w:pPr>
        <w:pStyle w:val="ListParagraph"/>
        <w:rPr>
          <w:b/>
          <w:bCs/>
        </w:rPr>
      </w:pPr>
      <w:r w:rsidRPr="0004412E">
        <w:rPr>
          <w:b/>
          <w:bCs/>
        </w:rPr>
        <w:t>User can then either go to the suggested area where the child was seen queuing with another family, or information point for help</w:t>
      </w:r>
    </w:p>
    <w:p w14:paraId="2C8069DB" w14:textId="77777777" w:rsidR="00E25CA9" w:rsidRDefault="00E25CA9" w:rsidP="00140625">
      <w:pPr>
        <w:pStyle w:val="ListParagraph"/>
      </w:pPr>
    </w:p>
    <w:p w14:paraId="1B8CCF8D" w14:textId="040306A7" w:rsidR="00C111C8" w:rsidRDefault="00C111C8" w:rsidP="00140625">
      <w:pPr>
        <w:pStyle w:val="ListParagraph"/>
      </w:pPr>
    </w:p>
    <w:p w14:paraId="59FAECBF" w14:textId="77777777" w:rsidR="00C111C8" w:rsidRDefault="00C111C8" w:rsidP="00C111C8">
      <w:pPr>
        <w:pStyle w:val="ListParagraph"/>
        <w:numPr>
          <w:ilvl w:val="0"/>
          <w:numId w:val="3"/>
        </w:numPr>
      </w:pPr>
      <w:r>
        <w:t>Find information point, speak to reception desk</w:t>
      </w:r>
    </w:p>
    <w:p w14:paraId="0322F184" w14:textId="6E97F4F2" w:rsidR="00C111C8" w:rsidRDefault="00C111C8" w:rsidP="00140625">
      <w:pPr>
        <w:pStyle w:val="ListParagraph"/>
      </w:pPr>
    </w:p>
    <w:p w14:paraId="569CD742" w14:textId="77777777" w:rsidR="00C111C8" w:rsidRDefault="00C111C8" w:rsidP="00140625">
      <w:pPr>
        <w:pStyle w:val="ListParagraph"/>
      </w:pPr>
    </w:p>
    <w:p w14:paraId="7398928A" w14:textId="1BC22022" w:rsidR="00390008" w:rsidRDefault="005D222A" w:rsidP="00B21FCB">
      <w:pPr>
        <w:pStyle w:val="ListParagraph"/>
        <w:numPr>
          <w:ilvl w:val="0"/>
          <w:numId w:val="3"/>
        </w:numPr>
      </w:pPr>
      <w:r>
        <w:t>Security Guard</w:t>
      </w:r>
    </w:p>
    <w:p w14:paraId="01578C47" w14:textId="32000B50" w:rsidR="005D222A" w:rsidRDefault="005D222A" w:rsidP="005D222A">
      <w:pPr>
        <w:pStyle w:val="ListParagraph"/>
        <w:numPr>
          <w:ilvl w:val="0"/>
          <w:numId w:val="2"/>
        </w:numPr>
      </w:pPr>
      <w:r>
        <w:t>Need boarding pass firstly to get past</w:t>
      </w:r>
    </w:p>
    <w:p w14:paraId="63CA8EBE" w14:textId="10CF6210" w:rsidR="005D222A" w:rsidRDefault="00EE6C7B" w:rsidP="005D222A">
      <w:pPr>
        <w:pStyle w:val="ListParagraph"/>
        <w:numPr>
          <w:ilvl w:val="0"/>
          <w:numId w:val="2"/>
        </w:numPr>
      </w:pPr>
      <w:r>
        <w:t>Explain issue, directs to the passenger liaison?</w:t>
      </w:r>
    </w:p>
    <w:p w14:paraId="7EF1CAE3" w14:textId="09D5D99E" w:rsidR="00764173" w:rsidRDefault="00764173" w:rsidP="00764173"/>
    <w:p w14:paraId="6C0A3978" w14:textId="5F4B9DD6" w:rsidR="00C677BE" w:rsidRDefault="00C677BE" w:rsidP="00764173"/>
    <w:p w14:paraId="72F314A6" w14:textId="726C1272" w:rsidR="00C677BE" w:rsidRDefault="00C677BE" w:rsidP="00764173"/>
    <w:p w14:paraId="370CA037" w14:textId="77777777" w:rsidR="00C677BE" w:rsidRDefault="00C677BE" w:rsidP="00764173"/>
    <w:p w14:paraId="66E0EA91" w14:textId="14869D74" w:rsidR="00764173" w:rsidRDefault="00764173" w:rsidP="00764173">
      <w:r>
        <w:t>Endings:</w:t>
      </w:r>
    </w:p>
    <w:p w14:paraId="0B532F67" w14:textId="2C636756" w:rsidR="00764173" w:rsidRDefault="00764173" w:rsidP="00764173">
      <w:r>
        <w:t>Child found with liaison</w:t>
      </w:r>
    </w:p>
    <w:p w14:paraId="462DCFC7" w14:textId="02398334" w:rsidR="00764173" w:rsidRDefault="00764173" w:rsidP="00764173">
      <w:r>
        <w:t>Child was abducted</w:t>
      </w:r>
    </w:p>
    <w:p w14:paraId="736B0EB2" w14:textId="16073C7E" w:rsidR="00764173" w:rsidRDefault="00764173" w:rsidP="00764173">
      <w:r>
        <w:t xml:space="preserve">You leave and </w:t>
      </w:r>
      <w:proofErr w:type="gramStart"/>
      <w:r>
        <w:t>don’t</w:t>
      </w:r>
      <w:proofErr w:type="gramEnd"/>
      <w:r>
        <w:t xml:space="preserve"> care about child – get on flight anyway</w:t>
      </w:r>
    </w:p>
    <w:p w14:paraId="2EA85E1B" w14:textId="0C2EEB5B" w:rsidR="002A2630" w:rsidRDefault="002A2630" w:rsidP="00764173"/>
    <w:p w14:paraId="7F07C8B6" w14:textId="68ABF955" w:rsidR="002A2630" w:rsidRDefault="002A2630" w:rsidP="00764173"/>
    <w:p w14:paraId="28891E9A" w14:textId="2F67C2ED" w:rsidR="002A2630" w:rsidRDefault="002A2630" w:rsidP="00764173"/>
    <w:p w14:paraId="3AADD4CA" w14:textId="39C9294B" w:rsidR="002A2630" w:rsidRDefault="002A2630" w:rsidP="00764173"/>
    <w:p w14:paraId="7541E8E7" w14:textId="7C90CAC5" w:rsidR="002A2630" w:rsidRDefault="002A2630" w:rsidP="00764173"/>
    <w:p w14:paraId="37525DCB" w14:textId="1876C702" w:rsidR="002A2630" w:rsidRDefault="002A2630" w:rsidP="002A2630"/>
    <w:sectPr w:rsidR="002A26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C61F0C"/>
    <w:multiLevelType w:val="hybridMultilevel"/>
    <w:tmpl w:val="A2D8BF6A"/>
    <w:lvl w:ilvl="0" w:tplc="B0A4F04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FE2724F"/>
    <w:multiLevelType w:val="hybridMultilevel"/>
    <w:tmpl w:val="E5FC80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0460E3"/>
    <w:multiLevelType w:val="hybridMultilevel"/>
    <w:tmpl w:val="40CAD8A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TIxNTOxMDC2MDRW0lEKTi0uzszPAykwqgUACdlMVCwAAAA="/>
  </w:docVars>
  <w:rsids>
    <w:rsidRoot w:val="00BB3B7B"/>
    <w:rsid w:val="0004412E"/>
    <w:rsid w:val="0008588B"/>
    <w:rsid w:val="000938BF"/>
    <w:rsid w:val="000F24BE"/>
    <w:rsid w:val="00116F4E"/>
    <w:rsid w:val="00140625"/>
    <w:rsid w:val="00162478"/>
    <w:rsid w:val="001B42B0"/>
    <w:rsid w:val="002A2630"/>
    <w:rsid w:val="002E67BA"/>
    <w:rsid w:val="00390008"/>
    <w:rsid w:val="005476E2"/>
    <w:rsid w:val="005D222A"/>
    <w:rsid w:val="00632E1B"/>
    <w:rsid w:val="00666BC7"/>
    <w:rsid w:val="0067791F"/>
    <w:rsid w:val="006E205D"/>
    <w:rsid w:val="00764173"/>
    <w:rsid w:val="007B30F2"/>
    <w:rsid w:val="008E07B5"/>
    <w:rsid w:val="009F0D9C"/>
    <w:rsid w:val="00B02C8E"/>
    <w:rsid w:val="00B1646C"/>
    <w:rsid w:val="00B21FCB"/>
    <w:rsid w:val="00B316D8"/>
    <w:rsid w:val="00BB3B7B"/>
    <w:rsid w:val="00C111C8"/>
    <w:rsid w:val="00C677BE"/>
    <w:rsid w:val="00D433FA"/>
    <w:rsid w:val="00D53370"/>
    <w:rsid w:val="00E25CA9"/>
    <w:rsid w:val="00EE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AFF5C"/>
  <w15:chartTrackingRefBased/>
  <w15:docId w15:val="{B883DE27-C5BA-4A00-B696-BB2697080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B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GEYFIELD J. (903175)</dc:creator>
  <cp:keywords/>
  <dc:description/>
  <cp:lastModifiedBy>BENGEYFIELD J. (903175)</cp:lastModifiedBy>
  <cp:revision>36</cp:revision>
  <dcterms:created xsi:type="dcterms:W3CDTF">2020-11-28T15:54:00Z</dcterms:created>
  <dcterms:modified xsi:type="dcterms:W3CDTF">2020-11-29T15:27:00Z</dcterms:modified>
</cp:coreProperties>
</file>